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80840" w14:textId="77777777" w:rsidR="00FD2282" w:rsidRDefault="00FD2282"/>
    <w:p w14:paraId="462130ED" w14:textId="77777777" w:rsidR="00782115" w:rsidRDefault="00782115"/>
    <w:p w14:paraId="025EDE5A" w14:textId="77777777" w:rsidR="00A1295D" w:rsidRDefault="00C446EB" w:rsidP="006053DF">
      <w:pPr>
        <w:tabs>
          <w:tab w:val="left" w:pos="4327"/>
        </w:tabs>
        <w:rPr>
          <w:sz w:val="26"/>
          <w:szCs w:val="26"/>
        </w:rPr>
      </w:pPr>
      <w:r w:rsidRPr="00FD2282">
        <w:rPr>
          <w:sz w:val="26"/>
          <w:szCs w:val="26"/>
        </w:rPr>
        <w:tab/>
      </w:r>
    </w:p>
    <w:p w14:paraId="0C84C58A" w14:textId="77777777" w:rsidR="0026124F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5C9B045E" w14:textId="77777777" w:rsid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  <w:r w:rsidRPr="00A46210">
        <w:rPr>
          <w:rFonts w:eastAsia="HG Mincho Light J"/>
          <w:b/>
          <w:color w:val="000000"/>
          <w:sz w:val="32"/>
          <w:szCs w:val="32"/>
          <w:lang w:eastAsia="bg-BG"/>
        </w:rPr>
        <w:t>ДЕКЛАРАЦИЯ</w:t>
      </w:r>
    </w:p>
    <w:p w14:paraId="420374B0" w14:textId="77777777" w:rsidR="0026124F" w:rsidRPr="00A46210" w:rsidRDefault="0026124F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  <w:lang w:eastAsia="bg-BG"/>
        </w:rPr>
      </w:pPr>
    </w:p>
    <w:p w14:paraId="19A059BC" w14:textId="77777777" w:rsidR="00A46210" w:rsidRPr="00A46210" w:rsidRDefault="00A46210" w:rsidP="00A46210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24"/>
          <w:szCs w:val="24"/>
          <w:lang w:eastAsia="bg-BG"/>
        </w:rPr>
      </w:pPr>
    </w:p>
    <w:p w14:paraId="379F33F3" w14:textId="77777777" w:rsidR="00A46210" w:rsidRPr="007A7640" w:rsidRDefault="00D972B2" w:rsidP="00A46210">
      <w:pPr>
        <w:tabs>
          <w:tab w:val="center" w:pos="4536"/>
          <w:tab w:val="right" w:pos="9072"/>
        </w:tabs>
        <w:jc w:val="center"/>
        <w:rPr>
          <w:rFonts w:eastAsia="HG Mincho Light J"/>
          <w:color w:val="000000"/>
          <w:sz w:val="24"/>
          <w:szCs w:val="24"/>
          <w:lang w:eastAsia="bg-BG"/>
        </w:rPr>
      </w:pPr>
      <w:r w:rsidRPr="007A7640">
        <w:rPr>
          <w:rFonts w:eastAsia="Times New Roman"/>
          <w:color w:val="414141"/>
          <w:sz w:val="24"/>
          <w:szCs w:val="24"/>
          <w:lang w:eastAsia="bg-BG"/>
        </w:rPr>
        <w:t>за обстоятелствата, че деклараторът е пълнолетен, не е поставен под запрещение, не е осъждан за умишлено престъпление от общ характер на лишаване от свобода и не е лишен по съответен ред от правото да заема определената длъжност</w:t>
      </w:r>
    </w:p>
    <w:p w14:paraId="7198C305" w14:textId="77777777" w:rsidR="00A46210" w:rsidRPr="00A46210" w:rsidRDefault="00A46210" w:rsidP="00A46210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0C7E9D8A" w14:textId="77777777" w:rsidR="004F559D" w:rsidRPr="004F559D" w:rsidRDefault="004F559D" w:rsidP="004F559D">
      <w:pPr>
        <w:jc w:val="both"/>
        <w:rPr>
          <w:rFonts w:eastAsia="Times New Roman"/>
          <w:sz w:val="22"/>
          <w:szCs w:val="22"/>
          <w:u w:val="single"/>
          <w:lang w:val="ru-RU"/>
        </w:rPr>
      </w:pPr>
    </w:p>
    <w:p w14:paraId="706E8162" w14:textId="1171FF3E" w:rsidR="006F1C04" w:rsidRPr="007E6367" w:rsidRDefault="004E543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Аз, долуподписан</w:t>
      </w:r>
      <w:r w:rsidR="006F1C04" w:rsidRPr="007E6367">
        <w:rPr>
          <w:rFonts w:eastAsia="Times New Roman"/>
          <w:sz w:val="24"/>
          <w:szCs w:val="24"/>
          <w:lang w:eastAsia="bg-BG"/>
        </w:rPr>
        <w:t>ата</w:t>
      </w:r>
      <w:r w:rsidR="004F559D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="004E5B24">
        <w:rPr>
          <w:rFonts w:eastAsia="Times New Roman"/>
          <w:sz w:val="24"/>
          <w:szCs w:val="24"/>
          <w:lang w:eastAsia="bg-BG"/>
        </w:rPr>
        <w:t>………………………………</w:t>
      </w:r>
      <w:r w:rsidR="00241CCC">
        <w:rPr>
          <w:rFonts w:eastAsia="Times New Roman"/>
          <w:sz w:val="24"/>
          <w:szCs w:val="24"/>
          <w:lang w:eastAsia="bg-BG"/>
        </w:rPr>
        <w:t>,</w:t>
      </w:r>
    </w:p>
    <w:p w14:paraId="5A668D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B3D2C45" w14:textId="739B713E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 xml:space="preserve">Живуща в </w:t>
      </w:r>
      <w:r w:rsidR="004E5B24">
        <w:rPr>
          <w:color w:val="2F2F2F"/>
          <w:sz w:val="24"/>
          <w:szCs w:val="24"/>
          <w:shd w:val="clear" w:color="auto" w:fill="FFFFFF" w:themeFill="background1"/>
        </w:rPr>
        <w:t>…………………………</w:t>
      </w:r>
      <w:r w:rsidRPr="007E6367">
        <w:rPr>
          <w:rFonts w:eastAsia="Times New Roman"/>
          <w:sz w:val="24"/>
          <w:szCs w:val="24"/>
          <w:lang w:eastAsia="bg-BG"/>
        </w:rPr>
        <w:t>,</w:t>
      </w:r>
    </w:p>
    <w:p w14:paraId="64D82E07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546AB003" w14:textId="3D6E1D29" w:rsidR="006F1C04" w:rsidRPr="004E5B24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 xml:space="preserve">тел. за връзка: </w:t>
      </w:r>
      <w:r w:rsidR="004E5B24">
        <w:rPr>
          <w:rFonts w:eastAsia="Times New Roman"/>
          <w:bCs/>
          <w:sz w:val="24"/>
          <w:szCs w:val="24"/>
        </w:rPr>
        <w:t>………………………….</w:t>
      </w:r>
      <w:r w:rsidRPr="007E6367">
        <w:rPr>
          <w:rFonts w:eastAsia="Times New Roman"/>
          <w:sz w:val="24"/>
          <w:szCs w:val="24"/>
          <w:lang w:eastAsia="bg-BG"/>
        </w:rPr>
        <w:t xml:space="preserve">, e-mail: </w:t>
      </w:r>
      <w:r w:rsidR="004E5B24">
        <w:rPr>
          <w:rFonts w:eastAsia="Times New Roman"/>
          <w:bCs/>
          <w:sz w:val="24"/>
          <w:szCs w:val="24"/>
        </w:rPr>
        <w:t>……………………………,</w:t>
      </w:r>
    </w:p>
    <w:p w14:paraId="1BEF4B6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462C0F2C" w14:textId="4F915E55" w:rsidR="004F559D" w:rsidRPr="00241CCC" w:rsidRDefault="00241CCC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241CCC">
        <w:rPr>
          <w:rFonts w:eastAsia="Times New Roman"/>
          <w:sz w:val="24"/>
          <w:szCs w:val="24"/>
          <w:lang w:eastAsia="bg-BG"/>
        </w:rPr>
        <w:t>с</w:t>
      </w:r>
      <w:r w:rsidR="006F1C04" w:rsidRPr="00241CCC">
        <w:rPr>
          <w:rFonts w:eastAsia="Times New Roman"/>
          <w:sz w:val="24"/>
          <w:szCs w:val="24"/>
          <w:lang w:eastAsia="bg-BG"/>
        </w:rPr>
        <w:t xml:space="preserve"> ЕГН </w:t>
      </w:r>
      <w:r w:rsidR="004E5B24">
        <w:rPr>
          <w:rFonts w:eastAsia="Times New Roman"/>
          <w:sz w:val="24"/>
          <w:szCs w:val="24"/>
          <w:lang w:eastAsia="bg-BG"/>
        </w:rPr>
        <w:t>………………………………….</w:t>
      </w:r>
      <w:r w:rsidR="006F1C04" w:rsidRPr="00241CCC">
        <w:rPr>
          <w:rFonts w:eastAsia="Times New Roman"/>
          <w:sz w:val="24"/>
          <w:szCs w:val="24"/>
          <w:lang w:eastAsia="bg-BG"/>
        </w:rPr>
        <w:t>,</w:t>
      </w:r>
    </w:p>
    <w:p w14:paraId="234EEEA4" w14:textId="77777777" w:rsidR="006F1C04" w:rsidRPr="007E6367" w:rsidRDefault="006F1C04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2625D362" w14:textId="77777777" w:rsidR="004F559D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>ДЕКЛАРИРАМ, ЧЕ:</w:t>
      </w:r>
    </w:p>
    <w:p w14:paraId="142B2D39" w14:textId="77777777" w:rsidR="004F559D" w:rsidRPr="007E6367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61FC394C" w14:textId="77777777" w:rsidR="006F1C04" w:rsidRPr="007E6367" w:rsidRDefault="006F1C04" w:rsidP="007E6367">
      <w:pPr>
        <w:pStyle w:val="aa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Съм пълнолетен гражданин;</w:t>
      </w:r>
    </w:p>
    <w:p w14:paraId="242EFD17" w14:textId="77777777" w:rsidR="006F1C04" w:rsidRPr="007E6367" w:rsidRDefault="006F1C04" w:rsidP="007E6367">
      <w:pPr>
        <w:pStyle w:val="aa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поставен под запрещение;</w:t>
      </w:r>
    </w:p>
    <w:p w14:paraId="39B02516" w14:textId="77777777" w:rsidR="006F1C04" w:rsidRPr="007E6367" w:rsidRDefault="006F1C04" w:rsidP="007E6367">
      <w:pPr>
        <w:pStyle w:val="aa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осъждан за умишлено престъпление от общ характер на лишаване от свобода;</w:t>
      </w:r>
    </w:p>
    <w:p w14:paraId="358B8CA4" w14:textId="77777777" w:rsidR="006F1C04" w:rsidRPr="007E6367" w:rsidRDefault="006F1C04" w:rsidP="007E6367">
      <w:pPr>
        <w:pStyle w:val="aa"/>
        <w:numPr>
          <w:ilvl w:val="0"/>
          <w:numId w:val="4"/>
        </w:num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val="en-US" w:eastAsia="bg-BG"/>
        </w:rPr>
        <w:t xml:space="preserve">He </w:t>
      </w:r>
      <w:r w:rsidRPr="007E6367">
        <w:rPr>
          <w:rFonts w:eastAsia="Times New Roman"/>
          <w:sz w:val="24"/>
          <w:szCs w:val="24"/>
          <w:lang w:eastAsia="bg-BG"/>
        </w:rPr>
        <w:t>съм лишен по съответен ред от правото да заемам конкурсната длъжност;</w:t>
      </w:r>
    </w:p>
    <w:p w14:paraId="459F4CA4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0B4BF9FC" w14:textId="77777777" w:rsidR="007E6367" w:rsidRPr="007E6367" w:rsidRDefault="007E6367" w:rsidP="006F1C04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7CC1FA2E" w14:textId="70692EB0" w:rsidR="006F1C04" w:rsidRPr="007E6367" w:rsidRDefault="006F1C04" w:rsidP="007E6367">
      <w:pPr>
        <w:autoSpaceDE w:val="0"/>
        <w:autoSpaceDN w:val="0"/>
        <w:adjustRightInd w:val="0"/>
        <w:jc w:val="center"/>
        <w:rPr>
          <w:rFonts w:eastAsia="Times New Roman"/>
          <w:sz w:val="24"/>
          <w:szCs w:val="24"/>
          <w:lang w:eastAsia="bg-BG"/>
        </w:rPr>
      </w:pPr>
      <w:r w:rsidRPr="007E6367">
        <w:rPr>
          <w:rFonts w:eastAsia="Times New Roman"/>
          <w:sz w:val="24"/>
          <w:szCs w:val="24"/>
          <w:lang w:eastAsia="bg-BG"/>
        </w:rPr>
        <w:t>Известна ми е наказателната отговорност за декларирани неверни данни по</w:t>
      </w:r>
      <w:r w:rsidRPr="007E6367">
        <w:rPr>
          <w:rFonts w:eastAsia="Times New Roman"/>
          <w:sz w:val="24"/>
          <w:szCs w:val="24"/>
          <w:lang w:val="en-US" w:eastAsia="bg-BG"/>
        </w:rPr>
        <w:t xml:space="preserve"> </w:t>
      </w:r>
      <w:r w:rsidR="007E6367">
        <w:rPr>
          <w:rFonts w:eastAsia="Times New Roman"/>
          <w:sz w:val="24"/>
          <w:szCs w:val="24"/>
          <w:lang w:eastAsia="bg-BG"/>
        </w:rPr>
        <w:t xml:space="preserve">смисъла на </w:t>
      </w:r>
      <w:r w:rsidR="00241CCC">
        <w:rPr>
          <w:rFonts w:eastAsia="Times New Roman"/>
          <w:sz w:val="24"/>
          <w:szCs w:val="24"/>
          <w:lang w:eastAsia="bg-BG"/>
        </w:rPr>
        <w:t>чл.</w:t>
      </w:r>
      <w:r w:rsidRPr="007E6367">
        <w:rPr>
          <w:rFonts w:eastAsia="Times New Roman"/>
          <w:sz w:val="24"/>
          <w:szCs w:val="24"/>
          <w:lang w:eastAsia="bg-BG"/>
        </w:rPr>
        <w:t>313 от Наказателния кодекс</w:t>
      </w:r>
      <w:r w:rsidR="00241CCC">
        <w:rPr>
          <w:rFonts w:eastAsia="Times New Roman"/>
          <w:sz w:val="24"/>
          <w:szCs w:val="24"/>
          <w:lang w:eastAsia="bg-BG"/>
        </w:rPr>
        <w:t xml:space="preserve"> на Република България</w:t>
      </w:r>
      <w:r w:rsidRPr="007E6367">
        <w:rPr>
          <w:rFonts w:eastAsia="Times New Roman"/>
          <w:sz w:val="24"/>
          <w:szCs w:val="24"/>
          <w:lang w:eastAsia="bg-BG"/>
        </w:rPr>
        <w:t>.</w:t>
      </w:r>
    </w:p>
    <w:p w14:paraId="38A7BB69" w14:textId="77777777" w:rsidR="006F1C04" w:rsidRPr="007E6367" w:rsidRDefault="006F1C04" w:rsidP="004F559D">
      <w:pPr>
        <w:autoSpaceDE w:val="0"/>
        <w:autoSpaceDN w:val="0"/>
        <w:adjustRightInd w:val="0"/>
        <w:jc w:val="both"/>
        <w:rPr>
          <w:rFonts w:eastAsia="Times New Roman"/>
          <w:sz w:val="24"/>
          <w:szCs w:val="24"/>
          <w:lang w:eastAsia="bg-BG"/>
        </w:rPr>
      </w:pPr>
    </w:p>
    <w:p w14:paraId="15CD78FF" w14:textId="77777777" w:rsidR="004F559D" w:rsidRPr="004F559D" w:rsidRDefault="004F559D" w:rsidP="004F559D">
      <w:pPr>
        <w:autoSpaceDE w:val="0"/>
        <w:autoSpaceDN w:val="0"/>
        <w:adjustRightInd w:val="0"/>
        <w:jc w:val="both"/>
        <w:rPr>
          <w:rFonts w:eastAsia="Times New Roman"/>
          <w:sz w:val="22"/>
          <w:szCs w:val="22"/>
          <w:lang w:eastAsia="bg-BG"/>
        </w:rPr>
      </w:pPr>
    </w:p>
    <w:p w14:paraId="2FB29E22" w14:textId="4F5CF47B" w:rsidR="00DD2A79" w:rsidRDefault="004F559D" w:rsidP="004F559D">
      <w:pPr>
        <w:autoSpaceDE w:val="0"/>
        <w:autoSpaceDN w:val="0"/>
        <w:adjustRightInd w:val="0"/>
        <w:jc w:val="both"/>
        <w:rPr>
          <w:rFonts w:eastAsia="Times New Roman"/>
          <w:b/>
          <w:sz w:val="24"/>
          <w:szCs w:val="24"/>
          <w:lang w:eastAsia="bg-BG"/>
        </w:rPr>
      </w:pPr>
      <w:r w:rsidRPr="007E6367">
        <w:rPr>
          <w:rFonts w:eastAsia="Times New Roman"/>
          <w:b/>
          <w:sz w:val="24"/>
          <w:szCs w:val="24"/>
          <w:lang w:eastAsia="bg-BG"/>
        </w:rPr>
        <w:t xml:space="preserve">Дата: </w:t>
      </w:r>
      <w:r w:rsidR="00F85F3C">
        <w:rPr>
          <w:rFonts w:eastAsia="Times New Roman"/>
          <w:sz w:val="24"/>
          <w:szCs w:val="24"/>
          <w:lang w:val="en-US" w:eastAsia="bg-BG"/>
        </w:rPr>
        <w:t>………….</w:t>
      </w:r>
      <w:r w:rsidR="002D2AEA">
        <w:rPr>
          <w:rFonts w:eastAsia="Times New Roman"/>
          <w:sz w:val="24"/>
          <w:szCs w:val="24"/>
          <w:lang w:eastAsia="bg-BG"/>
        </w:rPr>
        <w:t>.</w:t>
      </w:r>
      <w:r w:rsidR="001D22B4">
        <w:rPr>
          <w:rFonts w:eastAsia="Times New Roman"/>
          <w:sz w:val="24"/>
          <w:szCs w:val="24"/>
          <w:lang w:eastAsia="bg-BG"/>
        </w:rPr>
        <w:t>2021</w:t>
      </w:r>
      <w:r w:rsidR="00E801AC" w:rsidRPr="007E6367">
        <w:rPr>
          <w:rFonts w:eastAsia="Times New Roman"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sz w:val="24"/>
          <w:szCs w:val="24"/>
          <w:lang w:eastAsia="bg-BG"/>
        </w:rPr>
        <w:t>год.</w:t>
      </w:r>
      <w:r w:rsidRPr="007E6367">
        <w:rPr>
          <w:rFonts w:eastAsia="Times New Roman"/>
          <w:b/>
          <w:sz w:val="24"/>
          <w:szCs w:val="24"/>
          <w:lang w:eastAsia="bg-BG"/>
        </w:rPr>
        <w:t xml:space="preserve"> </w:t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  <w:r w:rsidRPr="007E6367">
        <w:rPr>
          <w:rFonts w:eastAsia="Times New Roman"/>
          <w:b/>
          <w:sz w:val="24"/>
          <w:szCs w:val="24"/>
          <w:lang w:eastAsia="bg-BG"/>
        </w:rPr>
        <w:tab/>
      </w:r>
    </w:p>
    <w:p w14:paraId="06A79DEA" w14:textId="0310F34E" w:rsidR="00FB74F5" w:rsidRPr="007E6367" w:rsidRDefault="00DD2A79" w:rsidP="00DD2A79">
      <w:pPr>
        <w:autoSpaceDE w:val="0"/>
        <w:autoSpaceDN w:val="0"/>
        <w:adjustRightInd w:val="0"/>
        <w:jc w:val="right"/>
        <w:rPr>
          <w:sz w:val="24"/>
          <w:szCs w:val="24"/>
        </w:rPr>
      </w:pPr>
      <w:r>
        <w:rPr>
          <w:rFonts w:eastAsia="Times New Roman"/>
          <w:b/>
          <w:sz w:val="24"/>
          <w:szCs w:val="24"/>
          <w:lang w:eastAsia="bg-BG"/>
        </w:rPr>
        <w:tab/>
      </w:r>
      <w:r w:rsidR="004F559D" w:rsidRPr="007E6367">
        <w:rPr>
          <w:rFonts w:eastAsia="Times New Roman"/>
          <w:b/>
          <w:sz w:val="24"/>
          <w:szCs w:val="24"/>
          <w:lang w:eastAsia="bg-BG"/>
        </w:rPr>
        <w:tab/>
        <w:t>Подпис:</w:t>
      </w:r>
      <w:r w:rsidR="004F559D" w:rsidRPr="007E6367">
        <w:rPr>
          <w:rFonts w:eastAsia="Times New Roman"/>
          <w:sz w:val="24"/>
          <w:szCs w:val="24"/>
          <w:lang w:eastAsia="bg-BG"/>
        </w:rPr>
        <w:t>___________________</w:t>
      </w:r>
    </w:p>
    <w:sectPr w:rsidR="00FB74F5" w:rsidRPr="007E6367" w:rsidSect="00DD2A79">
      <w:footerReference w:type="even" r:id="rId8"/>
      <w:footerReference w:type="default" r:id="rId9"/>
      <w:headerReference w:type="first" r:id="rId10"/>
      <w:footerReference w:type="first" r:id="rId11"/>
      <w:pgSz w:w="11906" w:h="16838" w:code="9"/>
      <w:pgMar w:top="567" w:right="1274" w:bottom="567" w:left="1247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1FF55" w14:textId="77777777" w:rsidR="000415A6" w:rsidRDefault="000415A6">
      <w:r>
        <w:separator/>
      </w:r>
    </w:p>
  </w:endnote>
  <w:endnote w:type="continuationSeparator" w:id="0">
    <w:p w14:paraId="7C8E4717" w14:textId="77777777" w:rsidR="000415A6" w:rsidRDefault="00041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G Mincho Light J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70D70" w14:textId="77777777" w:rsidR="008F71D6" w:rsidRDefault="004754EB" w:rsidP="0081610B">
    <w:pPr>
      <w:pStyle w:val="a5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 w:rsidR="008F71D6"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091B7F59" w14:textId="77777777" w:rsidR="008F71D6" w:rsidRDefault="008F71D6" w:rsidP="00D5405D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4CC9C" w14:textId="698CCD39"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4754EB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4754EB" w:rsidRPr="006A138B">
      <w:rPr>
        <w:rFonts w:eastAsia="Times New Roman"/>
        <w:b/>
        <w:bCs/>
        <w:i/>
      </w:rPr>
      <w:fldChar w:fldCharType="separate"/>
    </w:r>
    <w:r w:rsidR="00CA388E">
      <w:rPr>
        <w:rFonts w:eastAsia="Times New Roman"/>
        <w:b/>
        <w:bCs/>
        <w:i/>
        <w:noProof/>
      </w:rPr>
      <w:t>2</w:t>
    </w:r>
    <w:r w:rsidR="004754EB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1C76D7">
      <w:rPr>
        <w:rFonts w:eastAsia="Times New Roman"/>
        <w:b/>
        <w:bCs/>
        <w:i/>
        <w:noProof/>
      </w:rPr>
      <w:fldChar w:fldCharType="begin"/>
    </w:r>
    <w:r w:rsidR="001C76D7">
      <w:rPr>
        <w:rFonts w:eastAsia="Times New Roman"/>
        <w:b/>
        <w:bCs/>
        <w:i/>
        <w:noProof/>
      </w:rPr>
      <w:instrText>NUMPAGES  \* Arabic  \* MERGEFORMAT</w:instrText>
    </w:r>
    <w:r w:rsidR="001C76D7">
      <w:rPr>
        <w:rFonts w:eastAsia="Times New Roman"/>
        <w:b/>
        <w:bCs/>
        <w:i/>
        <w:noProof/>
      </w:rPr>
      <w:fldChar w:fldCharType="separate"/>
    </w:r>
    <w:r w:rsidR="00CA388E">
      <w:rPr>
        <w:rFonts w:eastAsia="Times New Roman"/>
        <w:b/>
        <w:bCs/>
        <w:i/>
        <w:noProof/>
      </w:rPr>
      <w:t>2</w:t>
    </w:r>
    <w:r w:rsidR="001C76D7">
      <w:rPr>
        <w:rFonts w:eastAsia="Times New Roman"/>
        <w:b/>
        <w:bCs/>
        <w:i/>
        <w:noProof/>
      </w:rPr>
      <w:fldChar w:fldCharType="end"/>
    </w:r>
  </w:p>
  <w:p w14:paraId="4FFA3E3C" w14:textId="77777777"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AA0B8" w14:textId="5F5E6077" w:rsidR="006A138B" w:rsidRPr="00DD2A79" w:rsidRDefault="006A138B" w:rsidP="00DD2A79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4"/>
        <w:szCs w:val="18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2D2AEA" w:rsidRPr="00EB0F9A">
      <w:rPr>
        <w:rFonts w:eastAsia="Times New Roman"/>
        <w:i/>
        <w:sz w:val="18"/>
        <w:szCs w:val="18"/>
      </w:rPr>
      <w:t xml:space="preserve">Проект </w:t>
    </w:r>
    <w:r w:rsidR="002D2AEA" w:rsidRPr="002216B9">
      <w:rPr>
        <w:rFonts w:eastAsia="Times New Roman"/>
        <w:i/>
        <w:sz w:val="18"/>
        <w:szCs w:val="18"/>
      </w:rPr>
      <w:t>BG05M2OP001-2.016-0002</w:t>
    </w:r>
    <w:r w:rsidR="002D2AEA" w:rsidRPr="00EB0F9A">
      <w:rPr>
        <w:rFonts w:eastAsia="Times New Roman"/>
        <w:i/>
        <w:sz w:val="18"/>
        <w:szCs w:val="18"/>
      </w:rPr>
      <w:t xml:space="preserve">-C01 </w:t>
    </w:r>
    <w:r w:rsidR="002D2AEA" w:rsidRPr="008C5BBC">
      <w:rPr>
        <w:rFonts w:eastAsia="Times New Roman"/>
        <w:i/>
        <w:sz w:val="18"/>
        <w:szCs w:val="18"/>
      </w:rPr>
      <w:t>„Модернизация на висшето образование за постигане на интердисциплинарно и иновативно обучение в условията на цифрова трансформация“</w:t>
    </w:r>
    <w:r w:rsidR="002D2AEA" w:rsidRPr="00EB0F9A">
      <w:rPr>
        <w:rFonts w:eastAsia="Times New Roman"/>
        <w:i/>
        <w:sz w:val="18"/>
        <w:szCs w:val="18"/>
      </w:rPr>
      <w:t xml:space="preserve">: </w:t>
    </w:r>
    <w:r w:rsidR="002D2AEA">
      <w:rPr>
        <w:rFonts w:eastAsia="Times New Roman"/>
        <w:i/>
        <w:sz w:val="18"/>
        <w:szCs w:val="18"/>
      </w:rPr>
      <w:t xml:space="preserve">Икономически университет – Варна, </w:t>
    </w:r>
    <w:r w:rsidR="002D2AEA" w:rsidRPr="00EB0F9A">
      <w:rPr>
        <w:rFonts w:eastAsia="Times New Roman"/>
        <w:i/>
        <w:sz w:val="18"/>
        <w:szCs w:val="18"/>
      </w:rPr>
      <w:t xml:space="preserve">Технически университет - Варна, </w:t>
    </w:r>
    <w:r w:rsidR="002D2AEA" w:rsidRPr="008C5BBC">
      <w:rPr>
        <w:rFonts w:eastAsia="Times New Roman"/>
        <w:i/>
        <w:sz w:val="18"/>
        <w:szCs w:val="18"/>
      </w:rPr>
      <w:t>Висше военноморско училище „Никола Йонков Вапцаров“</w:t>
    </w:r>
    <w:r w:rsidR="002D2AEA">
      <w:rPr>
        <w:rFonts w:eastAsia="Times New Roman"/>
        <w:i/>
        <w:sz w:val="18"/>
        <w:szCs w:val="18"/>
      </w:rPr>
      <w:t xml:space="preserve">, </w:t>
    </w:r>
    <w:r w:rsidR="002D2AEA" w:rsidRPr="008C5BBC">
      <w:rPr>
        <w:rFonts w:eastAsia="Times New Roman"/>
        <w:i/>
        <w:sz w:val="18"/>
        <w:szCs w:val="18"/>
      </w:rPr>
      <w:t>Шуменски университет „Епископ Константин Преславски“</w:t>
    </w:r>
    <w:r w:rsidR="002D2AEA" w:rsidRPr="00EB0F9A">
      <w:rPr>
        <w:rFonts w:eastAsia="Times New Roman"/>
        <w:i/>
        <w:sz w:val="18"/>
        <w:szCs w:val="18"/>
      </w:rPr>
      <w:t>,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EEE62" w14:textId="77777777" w:rsidR="000415A6" w:rsidRDefault="000415A6">
      <w:r>
        <w:separator/>
      </w:r>
    </w:p>
  </w:footnote>
  <w:footnote w:type="continuationSeparator" w:id="0">
    <w:p w14:paraId="42719791" w14:textId="77777777" w:rsidR="000415A6" w:rsidRDefault="00041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7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27"/>
      <w:gridCol w:w="6112"/>
      <w:gridCol w:w="2977"/>
    </w:tblGrid>
    <w:tr w:rsidR="00DD2A79" w14:paraId="6039C541" w14:textId="77777777" w:rsidTr="00DD2A79">
      <w:tc>
        <w:tcPr>
          <w:tcW w:w="1827" w:type="dxa"/>
        </w:tcPr>
        <w:p w14:paraId="76502EA6" w14:textId="77777777" w:rsidR="00DD2A79" w:rsidRPr="001E269F" w:rsidRDefault="00DD2A79" w:rsidP="00DD2A79">
          <w:pPr>
            <w:pStyle w:val="a3"/>
          </w:pPr>
          <w:r w:rsidRPr="001E269F">
            <w:rPr>
              <w:noProof/>
              <w:lang w:val="en-GB" w:eastAsia="en-GB"/>
            </w:rPr>
            <w:drawing>
              <wp:inline distT="0" distB="0" distL="0" distR="0" wp14:anchorId="23513E7C" wp14:editId="7ED6D5CA">
                <wp:extent cx="1019403" cy="1158779"/>
                <wp:effectExtent l="0" t="0" r="0" b="381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TU_Varn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6571" cy="11669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14:paraId="7D1A89D7" w14:textId="77777777" w:rsidR="00DD2A79" w:rsidRPr="001E269F" w:rsidRDefault="00DD2A79" w:rsidP="00DD2A79">
          <w:pPr>
            <w:pStyle w:val="a3"/>
            <w:rPr>
              <w:noProof/>
              <w:lang w:val="en-GB" w:eastAsia="en-GB"/>
            </w:rPr>
          </w:pPr>
        </w:p>
        <w:p w14:paraId="7E2700E7" w14:textId="77777777" w:rsidR="00DD2A79" w:rsidRPr="001E269F" w:rsidRDefault="00DD2A79" w:rsidP="00DD2A79">
          <w:pPr>
            <w:pStyle w:val="a3"/>
            <w:pBdr>
              <w:bottom w:val="single" w:sz="12" w:space="1" w:color="auto"/>
            </w:pBdr>
            <w:rPr>
              <w:noProof/>
              <w:sz w:val="32"/>
              <w:lang w:eastAsia="en-GB"/>
            </w:rPr>
          </w:pPr>
          <w:r w:rsidRPr="001E269F">
            <w:rPr>
              <w:noProof/>
              <w:sz w:val="32"/>
              <w:lang w:eastAsia="en-GB"/>
            </w:rPr>
            <w:t>ТЕХНИЧЕСКИ УНИВЕРСИТЕТ - ВАРНА</w:t>
          </w:r>
        </w:p>
        <w:p w14:paraId="395A8B3D" w14:textId="77777777" w:rsidR="00DD2A79" w:rsidRDefault="00DD2A79" w:rsidP="00DD2A79">
          <w:pPr>
            <w:pStyle w:val="a3"/>
            <w:rPr>
              <w:noProof/>
              <w:lang w:eastAsia="en-GB"/>
            </w:rPr>
          </w:pPr>
          <w:r>
            <w:rPr>
              <w:noProof/>
              <w:lang w:eastAsia="en-GB"/>
            </w:rPr>
            <w:t xml:space="preserve">адрес: </w:t>
          </w:r>
          <w:r w:rsidRPr="00D54138">
            <w:rPr>
              <w:noProof/>
              <w:lang w:eastAsia="en-GB"/>
            </w:rPr>
            <w:t>ул. Студентска №1, ПК 9010, Варна</w:t>
          </w:r>
        </w:p>
        <w:p w14:paraId="619C7D99" w14:textId="77777777" w:rsidR="00DD2A79" w:rsidRPr="00D54138" w:rsidRDefault="00DD2A79" w:rsidP="00DD2A79">
          <w:pPr>
            <w:pStyle w:val="a3"/>
            <w:rPr>
              <w:noProof/>
              <w:lang w:eastAsia="en-GB"/>
            </w:rPr>
          </w:pPr>
          <w:r>
            <w:rPr>
              <w:noProof/>
              <w:lang w:eastAsia="en-GB"/>
            </w:rPr>
            <w:t>уеб: www.tu-varna.bg</w:t>
          </w:r>
        </w:p>
        <w:p w14:paraId="4B8B39A3" w14:textId="77777777" w:rsidR="00DD2A79" w:rsidRDefault="00DD2A79" w:rsidP="00DD2A79">
          <w:pPr>
            <w:pStyle w:val="a3"/>
            <w:rPr>
              <w:noProof/>
              <w:lang w:eastAsia="en-GB"/>
            </w:rPr>
          </w:pPr>
          <w:r w:rsidRPr="00D54138">
            <w:rPr>
              <w:noProof/>
              <w:lang w:eastAsia="en-GB"/>
            </w:rPr>
            <w:t>емайл: rectorat@tu-varna.bg</w:t>
          </w:r>
        </w:p>
        <w:p w14:paraId="372F0100" w14:textId="77777777" w:rsidR="00DD2A79" w:rsidRPr="00D54138" w:rsidRDefault="00DD2A79" w:rsidP="00DD2A79">
          <w:pPr>
            <w:pStyle w:val="a3"/>
            <w:rPr>
              <w:noProof/>
              <w:lang w:eastAsia="en-GB"/>
            </w:rPr>
          </w:pPr>
          <w:r w:rsidRPr="00D54138">
            <w:rPr>
              <w:noProof/>
              <w:lang w:eastAsia="en-GB"/>
            </w:rPr>
            <w:t>тел: +359 52 383 557</w:t>
          </w:r>
        </w:p>
        <w:p w14:paraId="21462E39" w14:textId="77777777" w:rsidR="00DD2A79" w:rsidRPr="001E269F" w:rsidRDefault="00DD2A79" w:rsidP="00DD2A79">
          <w:pPr>
            <w:pStyle w:val="a3"/>
            <w:rPr>
              <w:noProof/>
              <w:lang w:eastAsia="en-GB"/>
            </w:rPr>
          </w:pPr>
        </w:p>
      </w:tc>
      <w:tc>
        <w:tcPr>
          <w:tcW w:w="2977" w:type="dxa"/>
        </w:tcPr>
        <w:p w14:paraId="1C6816A7" w14:textId="77777777" w:rsidR="00DD2A79" w:rsidRDefault="00DD2A79" w:rsidP="00DD2A79">
          <w:pPr>
            <w:pStyle w:val="a3"/>
            <w:rPr>
              <w:noProof/>
              <w:lang w:val="en-GB" w:eastAsia="en-GB"/>
            </w:rPr>
          </w:pPr>
          <w:r>
            <w:rPr>
              <w:noProof/>
              <w:lang w:val="en-GB" w:eastAsia="en-GB"/>
            </w:rPr>
            <w:drawing>
              <wp:inline distT="0" distB="0" distL="0" distR="0" wp14:anchorId="12D48FCF" wp14:editId="0DE07B1C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CE04327" w14:textId="5B48FB29" w:rsidR="000A29B6" w:rsidRPr="00DD2A79" w:rsidRDefault="000A29B6" w:rsidP="00DD2A7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E009D"/>
    <w:multiLevelType w:val="singleLevel"/>
    <w:tmpl w:val="765E7F34"/>
    <w:lvl w:ilvl="0">
      <w:start w:val="1"/>
      <w:numFmt w:val="decimal"/>
      <w:lvlText w:val="%1."/>
      <w:legacy w:legacy="1" w:legacySpace="0" w:legacyIndent="226"/>
      <w:lvlJc w:val="left"/>
      <w:rPr>
        <w:rFonts w:ascii="Arial" w:hAnsi="Arial" w:cs="Arial" w:hint="default"/>
      </w:rPr>
    </w:lvl>
  </w:abstractNum>
  <w:abstractNum w:abstractNumId="2" w15:restartNumberingAfterBreak="0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zS1NDQ0MjUyMLZQ0lEKTi0uzszPAykwqgUA+dUhCiwAAAA="/>
  </w:docVars>
  <w:rsids>
    <w:rsidRoot w:val="009933EC"/>
    <w:rsid w:val="00000C9D"/>
    <w:rsid w:val="00001812"/>
    <w:rsid w:val="00003CDC"/>
    <w:rsid w:val="00006F09"/>
    <w:rsid w:val="00012E06"/>
    <w:rsid w:val="00021989"/>
    <w:rsid w:val="0003269E"/>
    <w:rsid w:val="000415A6"/>
    <w:rsid w:val="00046EED"/>
    <w:rsid w:val="00047DD7"/>
    <w:rsid w:val="000503D2"/>
    <w:rsid w:val="00053060"/>
    <w:rsid w:val="0005420F"/>
    <w:rsid w:val="00057BE7"/>
    <w:rsid w:val="00065015"/>
    <w:rsid w:val="00065C88"/>
    <w:rsid w:val="00083EBC"/>
    <w:rsid w:val="00087AAD"/>
    <w:rsid w:val="000959B9"/>
    <w:rsid w:val="000972DA"/>
    <w:rsid w:val="000A29B6"/>
    <w:rsid w:val="000B1CC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44193"/>
    <w:rsid w:val="001469DC"/>
    <w:rsid w:val="00153EE1"/>
    <w:rsid w:val="00156C79"/>
    <w:rsid w:val="00162437"/>
    <w:rsid w:val="001A2655"/>
    <w:rsid w:val="001A4D07"/>
    <w:rsid w:val="001A6D84"/>
    <w:rsid w:val="001C76D7"/>
    <w:rsid w:val="001D22B4"/>
    <w:rsid w:val="001D4B2C"/>
    <w:rsid w:val="001E2AE8"/>
    <w:rsid w:val="001F309C"/>
    <w:rsid w:val="001F4723"/>
    <w:rsid w:val="00241CCC"/>
    <w:rsid w:val="0024404C"/>
    <w:rsid w:val="002466AA"/>
    <w:rsid w:val="0026124F"/>
    <w:rsid w:val="0029648A"/>
    <w:rsid w:val="00296D8B"/>
    <w:rsid w:val="002A3514"/>
    <w:rsid w:val="002A44BF"/>
    <w:rsid w:val="002C7333"/>
    <w:rsid w:val="002D2AEA"/>
    <w:rsid w:val="002E0B7C"/>
    <w:rsid w:val="002E0FEE"/>
    <w:rsid w:val="002E2ACC"/>
    <w:rsid w:val="002E2C84"/>
    <w:rsid w:val="002E4B19"/>
    <w:rsid w:val="002E57AF"/>
    <w:rsid w:val="002F6128"/>
    <w:rsid w:val="00311EB5"/>
    <w:rsid w:val="00320906"/>
    <w:rsid w:val="00323C9B"/>
    <w:rsid w:val="003757BC"/>
    <w:rsid w:val="003874BE"/>
    <w:rsid w:val="003906E6"/>
    <w:rsid w:val="00390D33"/>
    <w:rsid w:val="003A12F5"/>
    <w:rsid w:val="003C0E18"/>
    <w:rsid w:val="003F1B34"/>
    <w:rsid w:val="00403491"/>
    <w:rsid w:val="0040652B"/>
    <w:rsid w:val="0041187B"/>
    <w:rsid w:val="004162D6"/>
    <w:rsid w:val="0042526A"/>
    <w:rsid w:val="00434968"/>
    <w:rsid w:val="004449D6"/>
    <w:rsid w:val="00444E1A"/>
    <w:rsid w:val="00460FD0"/>
    <w:rsid w:val="00474471"/>
    <w:rsid w:val="004754EB"/>
    <w:rsid w:val="00481EF2"/>
    <w:rsid w:val="004856B5"/>
    <w:rsid w:val="004A6425"/>
    <w:rsid w:val="004C546A"/>
    <w:rsid w:val="004D1251"/>
    <w:rsid w:val="004D31C5"/>
    <w:rsid w:val="004D465A"/>
    <w:rsid w:val="004D6520"/>
    <w:rsid w:val="004E543D"/>
    <w:rsid w:val="004E5B24"/>
    <w:rsid w:val="004E6B9F"/>
    <w:rsid w:val="004F559D"/>
    <w:rsid w:val="00510EE5"/>
    <w:rsid w:val="00514136"/>
    <w:rsid w:val="00530EDA"/>
    <w:rsid w:val="00534981"/>
    <w:rsid w:val="00555670"/>
    <w:rsid w:val="00564342"/>
    <w:rsid w:val="005746CD"/>
    <w:rsid w:val="00576B32"/>
    <w:rsid w:val="005A5342"/>
    <w:rsid w:val="005A702A"/>
    <w:rsid w:val="005F49D1"/>
    <w:rsid w:val="005F6E94"/>
    <w:rsid w:val="006053DF"/>
    <w:rsid w:val="0061048C"/>
    <w:rsid w:val="00620FB3"/>
    <w:rsid w:val="00630A00"/>
    <w:rsid w:val="00635BEB"/>
    <w:rsid w:val="00645247"/>
    <w:rsid w:val="00651477"/>
    <w:rsid w:val="006648FE"/>
    <w:rsid w:val="00676510"/>
    <w:rsid w:val="006916E5"/>
    <w:rsid w:val="00692B1C"/>
    <w:rsid w:val="006A138B"/>
    <w:rsid w:val="006A70C2"/>
    <w:rsid w:val="006A7259"/>
    <w:rsid w:val="006D1B86"/>
    <w:rsid w:val="006D6EE4"/>
    <w:rsid w:val="006E0A54"/>
    <w:rsid w:val="006E7DEC"/>
    <w:rsid w:val="006F1C04"/>
    <w:rsid w:val="006F51AC"/>
    <w:rsid w:val="007022BE"/>
    <w:rsid w:val="0071738B"/>
    <w:rsid w:val="00720F59"/>
    <w:rsid w:val="007270F6"/>
    <w:rsid w:val="00727103"/>
    <w:rsid w:val="00730940"/>
    <w:rsid w:val="00740003"/>
    <w:rsid w:val="00740F9F"/>
    <w:rsid w:val="0074610E"/>
    <w:rsid w:val="00761947"/>
    <w:rsid w:val="00782115"/>
    <w:rsid w:val="007822C1"/>
    <w:rsid w:val="0079052B"/>
    <w:rsid w:val="007926AF"/>
    <w:rsid w:val="007A7640"/>
    <w:rsid w:val="007B48E5"/>
    <w:rsid w:val="007C191F"/>
    <w:rsid w:val="007D25DE"/>
    <w:rsid w:val="007D4621"/>
    <w:rsid w:val="007E0C24"/>
    <w:rsid w:val="007E6367"/>
    <w:rsid w:val="007F41FC"/>
    <w:rsid w:val="00803234"/>
    <w:rsid w:val="0080331A"/>
    <w:rsid w:val="00806005"/>
    <w:rsid w:val="00814743"/>
    <w:rsid w:val="008160FB"/>
    <w:rsid w:val="0081610B"/>
    <w:rsid w:val="00820904"/>
    <w:rsid w:val="00821AED"/>
    <w:rsid w:val="008319BF"/>
    <w:rsid w:val="0084329E"/>
    <w:rsid w:val="00864B37"/>
    <w:rsid w:val="008A3774"/>
    <w:rsid w:val="008A58C7"/>
    <w:rsid w:val="008D20E8"/>
    <w:rsid w:val="008E5EDB"/>
    <w:rsid w:val="008F284E"/>
    <w:rsid w:val="008F71D6"/>
    <w:rsid w:val="009006E0"/>
    <w:rsid w:val="009040DF"/>
    <w:rsid w:val="00910704"/>
    <w:rsid w:val="009118C5"/>
    <w:rsid w:val="009246AF"/>
    <w:rsid w:val="009265E4"/>
    <w:rsid w:val="0094191C"/>
    <w:rsid w:val="00944C9C"/>
    <w:rsid w:val="00966C94"/>
    <w:rsid w:val="00972E14"/>
    <w:rsid w:val="00975004"/>
    <w:rsid w:val="00992CE7"/>
    <w:rsid w:val="009933EC"/>
    <w:rsid w:val="009A4860"/>
    <w:rsid w:val="009B5889"/>
    <w:rsid w:val="009C2BBA"/>
    <w:rsid w:val="009D6943"/>
    <w:rsid w:val="009D6FB7"/>
    <w:rsid w:val="009D7043"/>
    <w:rsid w:val="009F3AF3"/>
    <w:rsid w:val="00A1295D"/>
    <w:rsid w:val="00A12B57"/>
    <w:rsid w:val="00A13E8E"/>
    <w:rsid w:val="00A207B4"/>
    <w:rsid w:val="00A36005"/>
    <w:rsid w:val="00A46210"/>
    <w:rsid w:val="00A5737B"/>
    <w:rsid w:val="00A57623"/>
    <w:rsid w:val="00A673EC"/>
    <w:rsid w:val="00A74848"/>
    <w:rsid w:val="00A772A2"/>
    <w:rsid w:val="00A903E6"/>
    <w:rsid w:val="00A9646B"/>
    <w:rsid w:val="00A97DC4"/>
    <w:rsid w:val="00AA6BDF"/>
    <w:rsid w:val="00AB321A"/>
    <w:rsid w:val="00AB4639"/>
    <w:rsid w:val="00AB6CEF"/>
    <w:rsid w:val="00AC6499"/>
    <w:rsid w:val="00AD4F68"/>
    <w:rsid w:val="00AE1BD4"/>
    <w:rsid w:val="00AE5ADE"/>
    <w:rsid w:val="00AF4BE9"/>
    <w:rsid w:val="00B0126E"/>
    <w:rsid w:val="00B07735"/>
    <w:rsid w:val="00B14CF5"/>
    <w:rsid w:val="00B22833"/>
    <w:rsid w:val="00B245FC"/>
    <w:rsid w:val="00B248B8"/>
    <w:rsid w:val="00B31E14"/>
    <w:rsid w:val="00B33116"/>
    <w:rsid w:val="00B401ED"/>
    <w:rsid w:val="00B412A1"/>
    <w:rsid w:val="00B521FB"/>
    <w:rsid w:val="00B54C47"/>
    <w:rsid w:val="00B914A1"/>
    <w:rsid w:val="00BA1B41"/>
    <w:rsid w:val="00BA3D87"/>
    <w:rsid w:val="00BB69A1"/>
    <w:rsid w:val="00BC67BC"/>
    <w:rsid w:val="00BD4787"/>
    <w:rsid w:val="00BD747D"/>
    <w:rsid w:val="00BE0B66"/>
    <w:rsid w:val="00BE76F1"/>
    <w:rsid w:val="00BF29A3"/>
    <w:rsid w:val="00BF3578"/>
    <w:rsid w:val="00C067E5"/>
    <w:rsid w:val="00C245A5"/>
    <w:rsid w:val="00C27BA9"/>
    <w:rsid w:val="00C311B4"/>
    <w:rsid w:val="00C4083B"/>
    <w:rsid w:val="00C446EB"/>
    <w:rsid w:val="00C44DAB"/>
    <w:rsid w:val="00C50CD8"/>
    <w:rsid w:val="00C6479B"/>
    <w:rsid w:val="00C6587C"/>
    <w:rsid w:val="00C76CAE"/>
    <w:rsid w:val="00C862BA"/>
    <w:rsid w:val="00C9297E"/>
    <w:rsid w:val="00C96AE7"/>
    <w:rsid w:val="00CA388E"/>
    <w:rsid w:val="00CA54DE"/>
    <w:rsid w:val="00CA6353"/>
    <w:rsid w:val="00CA7D95"/>
    <w:rsid w:val="00CB1CB0"/>
    <w:rsid w:val="00CE186F"/>
    <w:rsid w:val="00CE325D"/>
    <w:rsid w:val="00CF0782"/>
    <w:rsid w:val="00CF7334"/>
    <w:rsid w:val="00D00C9B"/>
    <w:rsid w:val="00D0633F"/>
    <w:rsid w:val="00D126A3"/>
    <w:rsid w:val="00D22988"/>
    <w:rsid w:val="00D31BC7"/>
    <w:rsid w:val="00D400C9"/>
    <w:rsid w:val="00D50C45"/>
    <w:rsid w:val="00D5405D"/>
    <w:rsid w:val="00D72137"/>
    <w:rsid w:val="00D73F70"/>
    <w:rsid w:val="00D80E53"/>
    <w:rsid w:val="00D82178"/>
    <w:rsid w:val="00D84C08"/>
    <w:rsid w:val="00D972B2"/>
    <w:rsid w:val="00DB08F2"/>
    <w:rsid w:val="00DB4C58"/>
    <w:rsid w:val="00DD2A79"/>
    <w:rsid w:val="00DD2CBE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464A"/>
    <w:rsid w:val="00E56881"/>
    <w:rsid w:val="00E56DA9"/>
    <w:rsid w:val="00E57AC6"/>
    <w:rsid w:val="00E66AD3"/>
    <w:rsid w:val="00E72173"/>
    <w:rsid w:val="00E801AC"/>
    <w:rsid w:val="00E87BC6"/>
    <w:rsid w:val="00E87FD8"/>
    <w:rsid w:val="00E91D74"/>
    <w:rsid w:val="00E96DE1"/>
    <w:rsid w:val="00EA3A13"/>
    <w:rsid w:val="00EB4588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33761"/>
    <w:rsid w:val="00F40502"/>
    <w:rsid w:val="00F465FB"/>
    <w:rsid w:val="00F52795"/>
    <w:rsid w:val="00F55CF3"/>
    <w:rsid w:val="00F5796E"/>
    <w:rsid w:val="00F6164F"/>
    <w:rsid w:val="00F814EE"/>
    <w:rsid w:val="00F83E40"/>
    <w:rsid w:val="00F85714"/>
    <w:rsid w:val="00F8598D"/>
    <w:rsid w:val="00F85F3C"/>
    <w:rsid w:val="00F87422"/>
    <w:rsid w:val="00F92889"/>
    <w:rsid w:val="00F9532D"/>
    <w:rsid w:val="00F96AD5"/>
    <w:rsid w:val="00FA2206"/>
    <w:rsid w:val="00FB475A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FCD55E"/>
  <w15:docId w15:val="{D22AD575-3A9E-4AB6-B8A3-B9BF8AD9F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A3A13"/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9933EC"/>
    <w:pPr>
      <w:tabs>
        <w:tab w:val="center" w:pos="4536"/>
        <w:tab w:val="right" w:pos="9072"/>
      </w:tabs>
    </w:pPr>
  </w:style>
  <w:style w:type="paragraph" w:styleId="a5">
    <w:name w:val="footer"/>
    <w:basedOn w:val="a"/>
    <w:link w:val="a6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a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a6">
    <w:name w:val="Долен колонтитул Знак"/>
    <w:link w:val="a5"/>
    <w:uiPriority w:val="99"/>
    <w:rsid w:val="002C7333"/>
    <w:rPr>
      <w:lang w:val="en-GB" w:eastAsia="en-US" w:bidi="ar-SA"/>
    </w:rPr>
  </w:style>
  <w:style w:type="table" w:styleId="a7">
    <w:name w:val="Table Grid"/>
    <w:basedOn w:val="a1"/>
    <w:uiPriority w:val="39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rsid w:val="00E07A0B"/>
    <w:rPr>
      <w:color w:val="0000FF"/>
      <w:u w:val="single"/>
    </w:rPr>
  </w:style>
  <w:style w:type="character" w:styleId="a9">
    <w:name w:val="page number"/>
    <w:basedOn w:val="a0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a">
    <w:name w:val="List Paragraph"/>
    <w:basedOn w:val="a"/>
    <w:uiPriority w:val="34"/>
    <w:qFormat/>
    <w:rsid w:val="003F1B34"/>
    <w:pPr>
      <w:ind w:left="720"/>
      <w:contextualSpacing/>
    </w:pPr>
  </w:style>
  <w:style w:type="paragraph" w:styleId="ab">
    <w:name w:val="Balloon Text"/>
    <w:basedOn w:val="a"/>
    <w:link w:val="ac"/>
    <w:rsid w:val="00F9532D"/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6A138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1B668-B1A3-4E9F-97B1-A90816FE7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804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доц. Таня Георгиева Аврамова</cp:lastModifiedBy>
  <cp:revision>10</cp:revision>
  <cp:lastPrinted>2019-12-05T11:06:00Z</cp:lastPrinted>
  <dcterms:created xsi:type="dcterms:W3CDTF">2021-07-27T12:21:00Z</dcterms:created>
  <dcterms:modified xsi:type="dcterms:W3CDTF">2021-11-24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